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795"/>
      </w:tblGrid>
      <w:tr w:rsidR="0000007A" w:rsidRPr="00CC4F9A" w14:paraId="25CF60D1" w14:textId="77777777" w:rsidTr="00CC4F9A">
        <w:trPr>
          <w:trHeight w:val="290"/>
        </w:trPr>
        <w:tc>
          <w:tcPr>
            <w:tcW w:w="2160" w:type="dxa"/>
          </w:tcPr>
          <w:p w14:paraId="3907CF7E" w14:textId="77777777" w:rsidR="0000007A" w:rsidRPr="00CC4F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FE41F" w14:textId="77777777" w:rsidR="0000007A" w:rsidRPr="00CC4F9A" w:rsidRDefault="00FC79F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CC4F9A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CC4F9A" w14:paraId="1E218037" w14:textId="77777777" w:rsidTr="00CC4F9A">
        <w:trPr>
          <w:trHeight w:val="290"/>
        </w:trPr>
        <w:tc>
          <w:tcPr>
            <w:tcW w:w="2160" w:type="dxa"/>
          </w:tcPr>
          <w:p w14:paraId="1FC1E674" w14:textId="77777777" w:rsidR="0000007A" w:rsidRPr="00CC4F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2B047" w14:textId="77777777" w:rsidR="0000007A" w:rsidRPr="00CC4F9A" w:rsidRDefault="005B0D92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220</w:t>
            </w:r>
          </w:p>
        </w:tc>
      </w:tr>
      <w:tr w:rsidR="0000007A" w:rsidRPr="00CC4F9A" w14:paraId="1F350BF1" w14:textId="77777777" w:rsidTr="00CC4F9A">
        <w:trPr>
          <w:trHeight w:val="650"/>
        </w:trPr>
        <w:tc>
          <w:tcPr>
            <w:tcW w:w="2160" w:type="dxa"/>
          </w:tcPr>
          <w:p w14:paraId="06409188" w14:textId="77777777" w:rsidR="0000007A" w:rsidRPr="00CC4F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BAFD2" w14:textId="77777777" w:rsidR="0000007A" w:rsidRPr="00CC4F9A" w:rsidRDefault="005B0D92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ORMULATION AND EVALUATION OF A WEED DERIVED HYDROGEL </w:t>
            </w:r>
            <w:proofErr w:type="gramStart"/>
            <w:r w:rsidRPr="00CC4F9A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 Solanum</w:t>
            </w:r>
            <w:proofErr w:type="gramEnd"/>
            <w:r w:rsidRPr="00CC4F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nigrum FOR ANTI-PSORIATIC EFFICACY IN Wistar albino rats</w:t>
            </w:r>
          </w:p>
        </w:tc>
      </w:tr>
      <w:tr w:rsidR="00CF0BBB" w:rsidRPr="00CC4F9A" w14:paraId="461B302B" w14:textId="77777777" w:rsidTr="00CC4F9A">
        <w:trPr>
          <w:trHeight w:val="332"/>
        </w:trPr>
        <w:tc>
          <w:tcPr>
            <w:tcW w:w="2160" w:type="dxa"/>
          </w:tcPr>
          <w:p w14:paraId="5117F1BE" w14:textId="77777777" w:rsidR="00CF0BBB" w:rsidRPr="00CC4F9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79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1F405" w14:textId="48332445" w:rsidR="00CF0BBB" w:rsidRPr="00CC4F9A" w:rsidRDefault="00A64AB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6ACD768B" w14:textId="77777777" w:rsidR="00D74F5E" w:rsidRPr="00CC4F9A" w:rsidRDefault="00D74F5E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CC4F9A" w14:paraId="7D88FB22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9742959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8631E2A" w14:textId="77777777" w:rsidR="0005336F" w:rsidRPr="00CC4F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CC4F9A" w14:paraId="1596441B" w14:textId="77777777" w:rsidTr="00556D14">
        <w:tc>
          <w:tcPr>
            <w:tcW w:w="1265" w:type="pct"/>
            <w:noWrap/>
          </w:tcPr>
          <w:p w14:paraId="0B174B4E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B09DDF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DA51FC4" w14:textId="77777777" w:rsidR="00B367DB" w:rsidRPr="00CC4F9A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2C0A566" w14:textId="77777777" w:rsidR="00091F6A" w:rsidRPr="00CC4F9A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CC4F9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3963C5A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0FC99FED" w14:textId="77777777" w:rsidTr="00556D14">
        <w:trPr>
          <w:trHeight w:val="1264"/>
        </w:trPr>
        <w:tc>
          <w:tcPr>
            <w:tcW w:w="1265" w:type="pct"/>
            <w:noWrap/>
          </w:tcPr>
          <w:p w14:paraId="40BF7981" w14:textId="77777777" w:rsidR="0005336F" w:rsidRPr="00CC4F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CA51E76" w14:textId="77777777" w:rsidR="0005336F" w:rsidRPr="00CC4F9A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1B21D7" w14:textId="00B27016" w:rsidR="009B5215" w:rsidRPr="00CC4F9A" w:rsidRDefault="009B5215" w:rsidP="00BE31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1)</w:t>
            </w:r>
            <w:r w:rsidR="0020529A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investigates how the weed Solanum nigrum may be used to create an anti-psoriatic hydrogel, opening up a new therapeutic option for psoriasis. </w:t>
            </w:r>
          </w:p>
          <w:p w14:paraId="327A0789" w14:textId="4555E5C2" w:rsidR="009B5215" w:rsidRPr="00CC4F9A" w:rsidRDefault="009B5215" w:rsidP="00BE31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2)</w:t>
            </w:r>
            <w:r w:rsidR="008F6BC1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emphasizes Solanum nigrum’s phytochemical components, which may provide light on its therapeutic qualities and its uses.  </w:t>
            </w:r>
          </w:p>
          <w:p w14:paraId="3C4740B3" w14:textId="77777777" w:rsidR="0005336F" w:rsidRPr="00CC4F9A" w:rsidRDefault="009B5215" w:rsidP="00BE31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8F6BC1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) </w:t>
            </w: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It is possible to assess the hydrogel’s safety and effectiveness in a controlled setting by using Wistar albino rats as a model organism.</w:t>
            </w:r>
          </w:p>
          <w:p w14:paraId="358E4B1E" w14:textId="5EDC93CF" w:rsidR="001510D4" w:rsidRPr="00CC4F9A" w:rsidRDefault="001510D4" w:rsidP="00BE31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EE484DB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7D95BA49" w14:textId="77777777" w:rsidTr="00556D14">
        <w:trPr>
          <w:trHeight w:val="1262"/>
        </w:trPr>
        <w:tc>
          <w:tcPr>
            <w:tcW w:w="1265" w:type="pct"/>
            <w:noWrap/>
          </w:tcPr>
          <w:p w14:paraId="4508FCD2" w14:textId="77777777" w:rsidR="0005336F" w:rsidRPr="00CC4F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4D7E733" w14:textId="77777777" w:rsidR="0005336F" w:rsidRPr="00CC4F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9CD3A02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1375E8F" w14:textId="79B50866" w:rsidR="0005336F" w:rsidRPr="00CC4F9A" w:rsidRDefault="00ED105A" w:rsidP="00BE31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  <w:proofErr w:type="spellStart"/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definatly</w:t>
            </w:r>
            <w:proofErr w:type="spellEnd"/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43342C8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0BE20989" w14:textId="77777777" w:rsidTr="00556D14">
        <w:trPr>
          <w:trHeight w:val="1262"/>
        </w:trPr>
        <w:tc>
          <w:tcPr>
            <w:tcW w:w="1265" w:type="pct"/>
            <w:noWrap/>
          </w:tcPr>
          <w:p w14:paraId="741880B2" w14:textId="77777777" w:rsidR="0005336F" w:rsidRPr="00CC4F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B0E285E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74EE74" w14:textId="77777777" w:rsidR="0076733C" w:rsidRPr="00CC4F9A" w:rsidRDefault="00FB7A92" w:rsidP="00A012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of </w:t>
            </w:r>
            <w:r w:rsidR="00E05C01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this manuscript are good </w:t>
            </w:r>
            <w:r w:rsidR="00964824" w:rsidRPr="00CC4F9A">
              <w:rPr>
                <w:rFonts w:ascii="Arial" w:hAnsi="Arial" w:cs="Arial"/>
                <w:sz w:val="20"/>
                <w:szCs w:val="20"/>
                <w:lang w:val="en-GB"/>
              </w:rPr>
              <w:t>communicative language</w:t>
            </w:r>
            <w:r w:rsidR="00844735" w:rsidRPr="00CC4F9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DBC6DA3" w14:textId="31ECA40B" w:rsidR="0076733C" w:rsidRPr="00CC4F9A" w:rsidRDefault="00844735" w:rsidP="00A012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Also</w:t>
            </w:r>
            <w:proofErr w:type="gramEnd"/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easy to understood</w:t>
            </w:r>
            <w:r w:rsidR="009E6C41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192F9A28" w14:textId="2C8F421A" w:rsidR="0005336F" w:rsidRPr="00CC4F9A" w:rsidRDefault="00B511C3" w:rsidP="00A012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Given abstract</w:t>
            </w:r>
            <w:r w:rsidR="008E7C8D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and keywords</w:t>
            </w: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647B5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give </w:t>
            </w:r>
            <w:r w:rsidR="00514840" w:rsidRPr="00CC4F9A">
              <w:rPr>
                <w:rFonts w:ascii="Arial" w:hAnsi="Arial" w:cs="Arial"/>
                <w:sz w:val="20"/>
                <w:szCs w:val="20"/>
                <w:lang w:val="en-GB"/>
              </w:rPr>
              <w:t>Italic</w:t>
            </w:r>
            <w:r w:rsidR="00B7154C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style, </w:t>
            </w:r>
            <w:r w:rsidR="00E647B5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superscript </w:t>
            </w:r>
            <w:r w:rsidR="00EA262D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proofErr w:type="spellStart"/>
            <w:r w:rsidR="00EA262D" w:rsidRPr="00CC4F9A">
              <w:rPr>
                <w:rFonts w:ascii="Arial" w:hAnsi="Arial" w:cs="Arial"/>
                <w:sz w:val="20"/>
                <w:szCs w:val="20"/>
                <w:lang w:val="en-GB"/>
              </w:rPr>
              <w:t>center</w:t>
            </w:r>
            <w:proofErr w:type="spellEnd"/>
            <w:r w:rsidR="00EA262D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647B5" w:rsidRPr="00CC4F9A">
              <w:rPr>
                <w:rFonts w:ascii="Arial" w:hAnsi="Arial" w:cs="Arial"/>
                <w:sz w:val="20"/>
                <w:szCs w:val="20"/>
                <w:lang w:val="en-GB"/>
              </w:rPr>
              <w:t>effect</w:t>
            </w:r>
            <w:r w:rsidR="0074668E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 for the purpose of journal </w:t>
            </w:r>
            <w:r w:rsidR="00EE53D6" w:rsidRPr="00CC4F9A">
              <w:rPr>
                <w:rFonts w:ascii="Arial" w:hAnsi="Arial" w:cs="Arial"/>
                <w:sz w:val="20"/>
                <w:szCs w:val="20"/>
                <w:lang w:val="en-GB"/>
              </w:rPr>
              <w:t>uniqueness</w:t>
            </w:r>
            <w:r w:rsidR="00B934DE" w:rsidRPr="00CC4F9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5239BBAF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2AC0D94B" w14:textId="77777777" w:rsidTr="00556D14">
        <w:trPr>
          <w:trHeight w:val="704"/>
        </w:trPr>
        <w:tc>
          <w:tcPr>
            <w:tcW w:w="1265" w:type="pct"/>
            <w:noWrap/>
          </w:tcPr>
          <w:p w14:paraId="799481E4" w14:textId="77777777" w:rsidR="0005336F" w:rsidRPr="00CC4F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C593C80" w14:textId="77777777" w:rsidR="0005336F" w:rsidRPr="00CC4F9A" w:rsidRDefault="0055024A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His manuscript is </w:t>
            </w:r>
            <w:r w:rsidR="003B4283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ally correct, But I thi</w:t>
            </w:r>
            <w:r w:rsidR="00694BCA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k some more changes are needed before the </w:t>
            </w:r>
            <w:proofErr w:type="spellStart"/>
            <w:r w:rsidR="00694BCA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publing</w:t>
            </w:r>
            <w:proofErr w:type="spellEnd"/>
            <w:r w:rsidR="00694BCA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is manuscript </w:t>
            </w:r>
            <w:r w:rsidR="008F7233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s </w:t>
            </w:r>
            <w:proofErr w:type="spellStart"/>
            <w:r w:rsidR="008F7233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mension</w:t>
            </w:r>
            <w:proofErr w:type="spellEnd"/>
            <w:r w:rsidR="008F7233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8F7233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below:-</w:t>
            </w:r>
            <w:proofErr w:type="gramEnd"/>
          </w:p>
          <w:p w14:paraId="5B7A2E26" w14:textId="77777777" w:rsidR="008F7233" w:rsidRPr="00CC4F9A" w:rsidRDefault="003E3088" w:rsidP="0047554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Give in the </w:t>
            </w:r>
            <w:proofErr w:type="spellStart"/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clearity</w:t>
            </w:r>
            <w:proofErr w:type="spellEnd"/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the given materi</w:t>
            </w:r>
            <w:r w:rsidR="001109FC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ls in formulation [API &amp; </w:t>
            </w:r>
            <w:r w:rsidR="007E3C77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Excipient also]</w:t>
            </w:r>
          </w:p>
          <w:p w14:paraId="5DAAA76A" w14:textId="77777777" w:rsidR="007E3C77" w:rsidRPr="00CC4F9A" w:rsidRDefault="00E2740B" w:rsidP="0047554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In this manuscript</w:t>
            </w:r>
            <w:r w:rsidR="00320267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91706D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t clearly </w:t>
            </w:r>
            <w:proofErr w:type="spellStart"/>
            <w:r w:rsidR="00AC5B81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dic</w:t>
            </w:r>
            <w:r w:rsidR="00586617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ussion</w:t>
            </w:r>
            <w:proofErr w:type="spellEnd"/>
            <w:r w:rsidR="00586617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bout storage and stability</w:t>
            </w:r>
            <w:r w:rsidR="00A55ECC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1B3DDEAF" w14:textId="77777777" w:rsidR="00E44975" w:rsidRPr="00CC4F9A" w:rsidRDefault="00E44975" w:rsidP="0047554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n this manuscript not clearly </w:t>
            </w:r>
            <w:proofErr w:type="spellStart"/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dicussion</w:t>
            </w:r>
            <w:proofErr w:type="spellEnd"/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bout </w:t>
            </w:r>
            <w:r w:rsidR="00A37886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symptoms and adverse effects</w:t>
            </w:r>
            <w:r w:rsidR="00240A09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, treatment and preventions.</w:t>
            </w:r>
          </w:p>
          <w:p w14:paraId="5147FFB6" w14:textId="78C0704A" w:rsidR="00D005FF" w:rsidRPr="00CC4F9A" w:rsidRDefault="00D005FF" w:rsidP="00D005FF">
            <w:pPr>
              <w:pStyle w:val="ListParagraph"/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229DAEF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508AFFE2" w14:textId="77777777" w:rsidTr="00556D14">
        <w:trPr>
          <w:trHeight w:val="703"/>
        </w:trPr>
        <w:tc>
          <w:tcPr>
            <w:tcW w:w="1265" w:type="pct"/>
            <w:noWrap/>
          </w:tcPr>
          <w:p w14:paraId="435CDD40" w14:textId="3F718BDC" w:rsidR="0005336F" w:rsidRPr="00CC4F9A" w:rsidRDefault="0005336F" w:rsidP="00D005F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A14E78A" w14:textId="77777777" w:rsidR="0005336F" w:rsidRPr="00CC4F9A" w:rsidRDefault="003E4B01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In The manuscript references are sufficient</w:t>
            </w:r>
            <w:r w:rsidR="002A1B48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  <w:p w14:paraId="5CA0B345" w14:textId="266CFA7D" w:rsidR="002A1B48" w:rsidRPr="00CC4F9A" w:rsidRDefault="002A1B48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Give the Superscript effect</w:t>
            </w:r>
            <w:r w:rsidR="00665345" w:rsidRPr="00CC4F9A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C0A41CC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CC4F9A" w14:paraId="187A124B" w14:textId="77777777" w:rsidTr="00556D14">
        <w:trPr>
          <w:trHeight w:val="386"/>
        </w:trPr>
        <w:tc>
          <w:tcPr>
            <w:tcW w:w="1265" w:type="pct"/>
            <w:noWrap/>
          </w:tcPr>
          <w:p w14:paraId="7F875398" w14:textId="77777777" w:rsidR="0005336F" w:rsidRPr="00CC4F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059EEDE7" w14:textId="77777777" w:rsidR="0005336F" w:rsidRPr="00CC4F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D1957D0" w14:textId="5143C0E8" w:rsidR="0005336F" w:rsidRPr="00CC4F9A" w:rsidRDefault="009D0B7A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5F51C7" w:rsidRPr="00CC4F9A">
              <w:rPr>
                <w:rFonts w:ascii="Arial" w:hAnsi="Arial" w:cs="Arial"/>
                <w:sz w:val="20"/>
                <w:szCs w:val="20"/>
                <w:lang w:val="en-GB"/>
              </w:rPr>
              <w:t xml:space="preserve">. This language is suitable for </w:t>
            </w:r>
            <w:proofErr w:type="spellStart"/>
            <w:r w:rsidR="005F51C7" w:rsidRPr="00CC4F9A">
              <w:rPr>
                <w:rFonts w:ascii="Arial" w:hAnsi="Arial" w:cs="Arial"/>
                <w:sz w:val="20"/>
                <w:szCs w:val="20"/>
                <w:lang w:val="en-GB"/>
              </w:rPr>
              <w:t>cummicati</w:t>
            </w:r>
            <w:r w:rsidR="007930FB" w:rsidRPr="00CC4F9A">
              <w:rPr>
                <w:rFonts w:ascii="Arial" w:hAnsi="Arial" w:cs="Arial"/>
                <w:sz w:val="20"/>
                <w:szCs w:val="20"/>
                <w:lang w:val="en-GB"/>
              </w:rPr>
              <w:t>ons</w:t>
            </w:r>
            <w:proofErr w:type="spellEnd"/>
            <w:r w:rsidR="007930FB" w:rsidRPr="00CC4F9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04A9670" w14:textId="77777777" w:rsidR="0005336F" w:rsidRPr="00CC4F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CC4F9A" w14:paraId="5D2B8DC3" w14:textId="77777777" w:rsidTr="00556D14">
        <w:trPr>
          <w:trHeight w:val="1178"/>
        </w:trPr>
        <w:tc>
          <w:tcPr>
            <w:tcW w:w="1265" w:type="pct"/>
            <w:noWrap/>
          </w:tcPr>
          <w:p w14:paraId="1E1C854A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CC4F9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CC4F9A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7322AA5" w14:textId="77777777" w:rsidR="0005336F" w:rsidRPr="00CC4F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B5A682" w14:textId="77777777" w:rsidR="0005336F" w:rsidRPr="00CC4F9A" w:rsidRDefault="00F80E80" w:rsidP="0005336F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1. Check that the manuscript's formatting and style are consistent everywhere. </w:t>
            </w:r>
          </w:p>
          <w:p w14:paraId="414E11E9" w14:textId="77777777" w:rsidR="00F80E80" w:rsidRPr="00CC4F9A" w:rsidRDefault="00F80E80" w:rsidP="0005336F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2. Check that every reference is correctly acknowledged and formatted in accordance with the journal's standards. </w:t>
            </w:r>
          </w:p>
          <w:p w14:paraId="499D493C" w14:textId="77777777" w:rsidR="00F80E80" w:rsidRPr="00CC4F9A" w:rsidRDefault="00F80E80" w:rsidP="0005336F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3. Inspect for grammatical mistakes and, if needed, make sentence structure corrections.</w:t>
            </w:r>
          </w:p>
          <w:p w14:paraId="320F58F7" w14:textId="77777777" w:rsidR="000734D9" w:rsidRPr="00CC4F9A" w:rsidRDefault="000734D9" w:rsidP="000734D9">
            <w:pPr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bidi="mr-IN"/>
              </w:rPr>
              <w:t xml:space="preserve">1. The study's use of Wistar albino rats must be supported by evidence that other approaches or models are impractical. </w:t>
            </w:r>
          </w:p>
          <w:p w14:paraId="11D4D13A" w14:textId="77777777" w:rsidR="000734D9" w:rsidRPr="00CC4F9A" w:rsidRDefault="000734D9" w:rsidP="000734D9">
            <w:pPr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bidi="mr-IN"/>
              </w:rPr>
              <w:t xml:space="preserve">2. The manuscript should include information on how to care for and handle animals while making sure that all applicable rules and regulations are followed (such as the ARRIVE recommendations). </w:t>
            </w:r>
          </w:p>
          <w:p w14:paraId="2C6B5B37" w14:textId="004DBC99" w:rsidR="000734D9" w:rsidRPr="00CC4F9A" w:rsidRDefault="000734D9" w:rsidP="000734D9">
            <w:pPr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bidi="mr-IN"/>
              </w:rPr>
              <w:t>3. When necessary, researchers should use analgesics and suitable anesthetic to reduce animal suffering.</w:t>
            </w:r>
          </w:p>
          <w:p w14:paraId="4148FA8C" w14:textId="27C092D8" w:rsidR="000734D9" w:rsidRPr="00CC4F9A" w:rsidRDefault="000734D9" w:rsidP="000734D9">
            <w:pPr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CC4F9A">
              <w:rPr>
                <w:rFonts w:ascii="Arial" w:hAnsi="Arial" w:cs="Arial"/>
                <w:sz w:val="20"/>
                <w:szCs w:val="20"/>
                <w:lang w:bidi="mr-IN"/>
              </w:rPr>
              <w:t xml:space="preserve">. Establishing assured the Wistar albino rats used in the study are treated humanely and with the least amount of pain and suffering possible. - </w:t>
            </w:r>
            <w:r w:rsidRPr="00CC4F9A">
              <w:rPr>
                <w:rFonts w:ascii="Arial" w:hAnsi="Arial" w:cs="Arial"/>
                <w:sz w:val="20"/>
                <w:szCs w:val="20"/>
                <w:lang w:bidi="mr-IN"/>
              </w:rPr>
              <w:br/>
              <w:t>2. Implementing the rules and regulations set forth by the institutional animal ethics committee.</w:t>
            </w:r>
          </w:p>
          <w:p w14:paraId="6A9ACFB5" w14:textId="24FE44AC" w:rsidR="000734D9" w:rsidRPr="00CC4F9A" w:rsidRDefault="000734D9" w:rsidP="0005336F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01F55CE" w14:textId="77777777" w:rsidR="0005336F" w:rsidRPr="00CC4F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6066ADF" w14:textId="77777777" w:rsidR="00CC4F9A" w:rsidRPr="00CC4F9A" w:rsidRDefault="00CC4F9A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0C746A" w:rsidRPr="00CC4F9A" w14:paraId="438B6851" w14:textId="77777777" w:rsidTr="000C74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1ACC4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CC4F9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C4F9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C0DABFA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C746A" w:rsidRPr="00CC4F9A" w14:paraId="622AD3A1" w14:textId="77777777" w:rsidTr="000C746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DC4BD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E17448" w14:textId="77777777" w:rsidR="000C746A" w:rsidRPr="00CC4F9A" w:rsidRDefault="000C746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4F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6BE08" w14:textId="77777777" w:rsidR="000C746A" w:rsidRPr="00CC4F9A" w:rsidRDefault="000C746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C4F9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C4F9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7250481" w14:textId="77777777" w:rsidR="000C746A" w:rsidRPr="00CC4F9A" w:rsidRDefault="000C746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C746A" w:rsidRPr="00CC4F9A" w14:paraId="7DEF3902" w14:textId="77777777" w:rsidTr="000C746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5B09D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C4F9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5554ACF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9D87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C4F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C4F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C4F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55EEB9A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816F8E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150AF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4A128F5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5AD219D" w14:textId="77777777" w:rsidR="000C746A" w:rsidRPr="00CC4F9A" w:rsidRDefault="000C74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5D6AEBAC" w14:textId="77777777" w:rsidR="000C746A" w:rsidRPr="00CC4F9A" w:rsidRDefault="000C746A" w:rsidP="000C746A">
      <w:pPr>
        <w:rPr>
          <w:rFonts w:ascii="Arial" w:hAnsi="Arial" w:cs="Arial"/>
          <w:sz w:val="20"/>
          <w:szCs w:val="20"/>
        </w:rPr>
      </w:pPr>
    </w:p>
    <w:p w14:paraId="534C970E" w14:textId="77777777" w:rsidR="00CC4F9A" w:rsidRPr="00CC4F9A" w:rsidRDefault="00CC4F9A" w:rsidP="00CC4F9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C4F9A">
        <w:rPr>
          <w:rFonts w:ascii="Arial" w:hAnsi="Arial" w:cs="Arial"/>
          <w:b/>
          <w:u w:val="single"/>
        </w:rPr>
        <w:lastRenderedPageBreak/>
        <w:t>Reviewer details:</w:t>
      </w:r>
    </w:p>
    <w:p w14:paraId="69E01FB1" w14:textId="3C4BE018" w:rsidR="000C746A" w:rsidRPr="00CC4F9A" w:rsidRDefault="000C746A" w:rsidP="000C746A">
      <w:pPr>
        <w:rPr>
          <w:rFonts w:ascii="Arial" w:hAnsi="Arial" w:cs="Arial"/>
          <w:sz w:val="20"/>
          <w:szCs w:val="20"/>
        </w:rPr>
      </w:pPr>
    </w:p>
    <w:p w14:paraId="45E0DF5F" w14:textId="3E0213D2" w:rsidR="00CC4F9A" w:rsidRPr="00CC4F9A" w:rsidRDefault="00CC4F9A" w:rsidP="000C746A">
      <w:pPr>
        <w:rPr>
          <w:rFonts w:ascii="Arial" w:hAnsi="Arial" w:cs="Arial"/>
          <w:b/>
          <w:sz w:val="20"/>
          <w:szCs w:val="20"/>
        </w:rPr>
      </w:pPr>
      <w:bookmarkStart w:id="4" w:name="_Hlk205481704"/>
      <w:bookmarkStart w:id="5" w:name="_GoBack"/>
      <w:proofErr w:type="spellStart"/>
      <w:r w:rsidRPr="00CC4F9A">
        <w:rPr>
          <w:rFonts w:ascii="Arial" w:hAnsi="Arial" w:cs="Arial"/>
          <w:b/>
          <w:color w:val="000000"/>
          <w:sz w:val="20"/>
          <w:szCs w:val="20"/>
        </w:rPr>
        <w:t>Sanket</w:t>
      </w:r>
      <w:proofErr w:type="spellEnd"/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 Ashok </w:t>
      </w:r>
      <w:proofErr w:type="spellStart"/>
      <w:r w:rsidRPr="00CC4F9A">
        <w:rPr>
          <w:rFonts w:ascii="Arial" w:hAnsi="Arial" w:cs="Arial"/>
          <w:b/>
          <w:color w:val="000000"/>
          <w:sz w:val="20"/>
          <w:szCs w:val="20"/>
        </w:rPr>
        <w:t>Borude</w:t>
      </w:r>
      <w:proofErr w:type="spellEnd"/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proofErr w:type="spellStart"/>
      <w:r w:rsidRPr="00CC4F9A">
        <w:rPr>
          <w:rFonts w:ascii="Arial" w:hAnsi="Arial" w:cs="Arial"/>
          <w:b/>
          <w:color w:val="000000"/>
          <w:sz w:val="20"/>
          <w:szCs w:val="20"/>
        </w:rPr>
        <w:t>Dharmraj</w:t>
      </w:r>
      <w:proofErr w:type="spellEnd"/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CC4F9A">
        <w:rPr>
          <w:rFonts w:ascii="Arial" w:hAnsi="Arial" w:cs="Arial"/>
          <w:b/>
          <w:color w:val="000000"/>
          <w:sz w:val="20"/>
          <w:szCs w:val="20"/>
        </w:rPr>
        <w:t>Shaikshnaik</w:t>
      </w:r>
      <w:proofErr w:type="spellEnd"/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CC4F9A">
        <w:rPr>
          <w:rFonts w:ascii="Arial" w:hAnsi="Arial" w:cs="Arial"/>
          <w:b/>
          <w:color w:val="000000"/>
          <w:sz w:val="20"/>
          <w:szCs w:val="20"/>
        </w:rPr>
        <w:t>Pratishthan</w:t>
      </w:r>
      <w:proofErr w:type="spellEnd"/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 College of Pharmacy</w:t>
      </w:r>
      <w:r w:rsidRPr="00CC4F9A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Pr="00CC4F9A">
        <w:rPr>
          <w:rFonts w:ascii="Arial" w:hAnsi="Arial" w:cs="Arial"/>
          <w:b/>
          <w:color w:val="000000"/>
          <w:sz w:val="20"/>
          <w:szCs w:val="20"/>
        </w:rPr>
        <w:t>India</w:t>
      </w:r>
    </w:p>
    <w:bookmarkEnd w:id="4"/>
    <w:bookmarkEnd w:id="5"/>
    <w:p w14:paraId="562CACF4" w14:textId="77777777" w:rsidR="000C746A" w:rsidRPr="00CC4F9A" w:rsidRDefault="000C746A" w:rsidP="000C746A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0AF3FCD0" w14:textId="77777777" w:rsidR="000C746A" w:rsidRPr="00CC4F9A" w:rsidRDefault="000C746A" w:rsidP="000C746A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0E92A873" w14:textId="77777777" w:rsidR="0005336F" w:rsidRPr="00CC4F9A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05336F" w:rsidRPr="00CC4F9A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A6EDC" w14:textId="77777777" w:rsidR="00FC79F4" w:rsidRPr="0000007A" w:rsidRDefault="00FC79F4" w:rsidP="0099583E">
      <w:r>
        <w:separator/>
      </w:r>
    </w:p>
  </w:endnote>
  <w:endnote w:type="continuationSeparator" w:id="0">
    <w:p w14:paraId="763A5CC0" w14:textId="77777777" w:rsidR="00FC79F4" w:rsidRPr="0000007A" w:rsidRDefault="00FC79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576CE" w14:textId="77777777" w:rsidR="00FC79F4" w:rsidRPr="0000007A" w:rsidRDefault="00FC79F4" w:rsidP="0099583E">
      <w:r>
        <w:separator/>
      </w:r>
    </w:p>
  </w:footnote>
  <w:footnote w:type="continuationSeparator" w:id="0">
    <w:p w14:paraId="3583D4D5" w14:textId="77777777" w:rsidR="00FC79F4" w:rsidRPr="0000007A" w:rsidRDefault="00FC79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1953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4D6F0F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663CE7"/>
    <w:multiLevelType w:val="hybridMultilevel"/>
    <w:tmpl w:val="7270D4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0D31D0"/>
    <w:multiLevelType w:val="hybridMultilevel"/>
    <w:tmpl w:val="6D2EFD3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D2F39"/>
    <w:multiLevelType w:val="hybridMultilevel"/>
    <w:tmpl w:val="BCEE9E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6D7A1F"/>
    <w:multiLevelType w:val="hybridMultilevel"/>
    <w:tmpl w:val="1CEAB30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E283BFE"/>
    <w:multiLevelType w:val="hybridMultilevel"/>
    <w:tmpl w:val="5F466B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3"/>
  </w:num>
  <w:num w:numId="9">
    <w:abstractNumId w:val="12"/>
  </w:num>
  <w:num w:numId="10">
    <w:abstractNumId w:val="1"/>
  </w:num>
  <w:num w:numId="11">
    <w:abstractNumId w:val="14"/>
  </w:num>
  <w:num w:numId="12">
    <w:abstractNumId w:val="4"/>
  </w:num>
  <w:num w:numId="13">
    <w:abstractNumId w:val="11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5BBE"/>
    <w:rsid w:val="00037D52"/>
    <w:rsid w:val="00040915"/>
    <w:rsid w:val="000450FC"/>
    <w:rsid w:val="0005336F"/>
    <w:rsid w:val="00056CB0"/>
    <w:rsid w:val="0006257C"/>
    <w:rsid w:val="0007229B"/>
    <w:rsid w:val="000734D9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C746A"/>
    <w:rsid w:val="00101322"/>
    <w:rsid w:val="00101719"/>
    <w:rsid w:val="001109FC"/>
    <w:rsid w:val="00114CDC"/>
    <w:rsid w:val="00117C00"/>
    <w:rsid w:val="00121A34"/>
    <w:rsid w:val="00121C4F"/>
    <w:rsid w:val="00122DEA"/>
    <w:rsid w:val="00130867"/>
    <w:rsid w:val="00135749"/>
    <w:rsid w:val="00136984"/>
    <w:rsid w:val="00150304"/>
    <w:rsid w:val="001510D4"/>
    <w:rsid w:val="0015296D"/>
    <w:rsid w:val="00163622"/>
    <w:rsid w:val="001645A2"/>
    <w:rsid w:val="00164F4E"/>
    <w:rsid w:val="00165685"/>
    <w:rsid w:val="00167BF6"/>
    <w:rsid w:val="001766DF"/>
    <w:rsid w:val="0018753A"/>
    <w:rsid w:val="001921EC"/>
    <w:rsid w:val="00197E68"/>
    <w:rsid w:val="001A1605"/>
    <w:rsid w:val="001A6BF9"/>
    <w:rsid w:val="001B0C63"/>
    <w:rsid w:val="001B2CCC"/>
    <w:rsid w:val="001C66F4"/>
    <w:rsid w:val="001D08D0"/>
    <w:rsid w:val="001D3A1D"/>
    <w:rsid w:val="001D3E34"/>
    <w:rsid w:val="001F24FF"/>
    <w:rsid w:val="001F707F"/>
    <w:rsid w:val="002011F3"/>
    <w:rsid w:val="00201B85"/>
    <w:rsid w:val="0020529A"/>
    <w:rsid w:val="00206BDC"/>
    <w:rsid w:val="002105F7"/>
    <w:rsid w:val="00220111"/>
    <w:rsid w:val="0022369C"/>
    <w:rsid w:val="002320EB"/>
    <w:rsid w:val="0023696A"/>
    <w:rsid w:val="00240A09"/>
    <w:rsid w:val="002422CB"/>
    <w:rsid w:val="00245E23"/>
    <w:rsid w:val="00246D1E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1B48"/>
    <w:rsid w:val="002A1B55"/>
    <w:rsid w:val="002A42A7"/>
    <w:rsid w:val="002A5799"/>
    <w:rsid w:val="002B3C40"/>
    <w:rsid w:val="002C6078"/>
    <w:rsid w:val="002E12BE"/>
    <w:rsid w:val="002E2339"/>
    <w:rsid w:val="002E6D86"/>
    <w:rsid w:val="002F6935"/>
    <w:rsid w:val="00320267"/>
    <w:rsid w:val="003204B8"/>
    <w:rsid w:val="003225D8"/>
    <w:rsid w:val="00330616"/>
    <w:rsid w:val="0033692F"/>
    <w:rsid w:val="003A04E7"/>
    <w:rsid w:val="003A6E1A"/>
    <w:rsid w:val="003B2172"/>
    <w:rsid w:val="003B4283"/>
    <w:rsid w:val="003C02B9"/>
    <w:rsid w:val="003C3543"/>
    <w:rsid w:val="003C54D9"/>
    <w:rsid w:val="003D6EFD"/>
    <w:rsid w:val="003E3088"/>
    <w:rsid w:val="003E4B01"/>
    <w:rsid w:val="003E746A"/>
    <w:rsid w:val="003F26FB"/>
    <w:rsid w:val="00407D92"/>
    <w:rsid w:val="00417726"/>
    <w:rsid w:val="0044519B"/>
    <w:rsid w:val="00445ABA"/>
    <w:rsid w:val="00457677"/>
    <w:rsid w:val="00457AB1"/>
    <w:rsid w:val="00457BC0"/>
    <w:rsid w:val="00462996"/>
    <w:rsid w:val="0047554B"/>
    <w:rsid w:val="004909B5"/>
    <w:rsid w:val="004936C2"/>
    <w:rsid w:val="004A4189"/>
    <w:rsid w:val="004A5147"/>
    <w:rsid w:val="004A7C65"/>
    <w:rsid w:val="004B0321"/>
    <w:rsid w:val="004B470D"/>
    <w:rsid w:val="004B4CAD"/>
    <w:rsid w:val="004C3DF1"/>
    <w:rsid w:val="004C5FF0"/>
    <w:rsid w:val="004D0CF2"/>
    <w:rsid w:val="004D2E36"/>
    <w:rsid w:val="00503AB6"/>
    <w:rsid w:val="005047C5"/>
    <w:rsid w:val="00514840"/>
    <w:rsid w:val="005306A1"/>
    <w:rsid w:val="00531C82"/>
    <w:rsid w:val="00533FC1"/>
    <w:rsid w:val="00535A4C"/>
    <w:rsid w:val="0054564B"/>
    <w:rsid w:val="00545A13"/>
    <w:rsid w:val="00546343"/>
    <w:rsid w:val="0055024A"/>
    <w:rsid w:val="0055298C"/>
    <w:rsid w:val="00555D63"/>
    <w:rsid w:val="00556B7E"/>
    <w:rsid w:val="00556D14"/>
    <w:rsid w:val="00557CD3"/>
    <w:rsid w:val="00560D3C"/>
    <w:rsid w:val="00567DE0"/>
    <w:rsid w:val="005735A5"/>
    <w:rsid w:val="00586617"/>
    <w:rsid w:val="005A1D6E"/>
    <w:rsid w:val="005B0D92"/>
    <w:rsid w:val="005C25A0"/>
    <w:rsid w:val="005C44A9"/>
    <w:rsid w:val="005D230D"/>
    <w:rsid w:val="005E4F7F"/>
    <w:rsid w:val="005E613B"/>
    <w:rsid w:val="005F156B"/>
    <w:rsid w:val="005F51C7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65345"/>
    <w:rsid w:val="0067046C"/>
    <w:rsid w:val="00680EB4"/>
    <w:rsid w:val="0068446F"/>
    <w:rsid w:val="00694BCA"/>
    <w:rsid w:val="00696CAD"/>
    <w:rsid w:val="006A5E0B"/>
    <w:rsid w:val="006A6FCF"/>
    <w:rsid w:val="006B5EF9"/>
    <w:rsid w:val="006C3797"/>
    <w:rsid w:val="006E7D6E"/>
    <w:rsid w:val="006F16EC"/>
    <w:rsid w:val="00701186"/>
    <w:rsid w:val="0070359D"/>
    <w:rsid w:val="00707BE1"/>
    <w:rsid w:val="007157A0"/>
    <w:rsid w:val="007238EB"/>
    <w:rsid w:val="007317C3"/>
    <w:rsid w:val="0073538B"/>
    <w:rsid w:val="0074668E"/>
    <w:rsid w:val="00746814"/>
    <w:rsid w:val="00747A94"/>
    <w:rsid w:val="00766889"/>
    <w:rsid w:val="00766A0D"/>
    <w:rsid w:val="0076733C"/>
    <w:rsid w:val="00767F8C"/>
    <w:rsid w:val="00774427"/>
    <w:rsid w:val="00774805"/>
    <w:rsid w:val="00775647"/>
    <w:rsid w:val="00780B67"/>
    <w:rsid w:val="00787E76"/>
    <w:rsid w:val="007930FB"/>
    <w:rsid w:val="00796EB3"/>
    <w:rsid w:val="007D0246"/>
    <w:rsid w:val="007D0524"/>
    <w:rsid w:val="007D37CE"/>
    <w:rsid w:val="007E2523"/>
    <w:rsid w:val="007E3C77"/>
    <w:rsid w:val="007F0FBA"/>
    <w:rsid w:val="007F4B4F"/>
    <w:rsid w:val="007F5873"/>
    <w:rsid w:val="00815F94"/>
    <w:rsid w:val="00821B31"/>
    <w:rsid w:val="008224E2"/>
    <w:rsid w:val="00825DC9"/>
    <w:rsid w:val="0082676D"/>
    <w:rsid w:val="00826F48"/>
    <w:rsid w:val="00836918"/>
    <w:rsid w:val="00837407"/>
    <w:rsid w:val="00844735"/>
    <w:rsid w:val="00846EAB"/>
    <w:rsid w:val="00846F1F"/>
    <w:rsid w:val="008521F0"/>
    <w:rsid w:val="00864044"/>
    <w:rsid w:val="00877F10"/>
    <w:rsid w:val="00882091"/>
    <w:rsid w:val="00893E75"/>
    <w:rsid w:val="008C2F62"/>
    <w:rsid w:val="008C5B98"/>
    <w:rsid w:val="008D020E"/>
    <w:rsid w:val="008E7379"/>
    <w:rsid w:val="008E7C8D"/>
    <w:rsid w:val="008F20CC"/>
    <w:rsid w:val="008F36E4"/>
    <w:rsid w:val="008F6BC1"/>
    <w:rsid w:val="008F7233"/>
    <w:rsid w:val="00902805"/>
    <w:rsid w:val="0091706D"/>
    <w:rsid w:val="00922E2F"/>
    <w:rsid w:val="00950EA5"/>
    <w:rsid w:val="0095195C"/>
    <w:rsid w:val="009553EC"/>
    <w:rsid w:val="00964824"/>
    <w:rsid w:val="00982766"/>
    <w:rsid w:val="009852C4"/>
    <w:rsid w:val="0099583E"/>
    <w:rsid w:val="009A0242"/>
    <w:rsid w:val="009A59ED"/>
    <w:rsid w:val="009B5215"/>
    <w:rsid w:val="009B5B02"/>
    <w:rsid w:val="009C5642"/>
    <w:rsid w:val="009C5EC7"/>
    <w:rsid w:val="009C61D3"/>
    <w:rsid w:val="009D0B7A"/>
    <w:rsid w:val="009E13C3"/>
    <w:rsid w:val="009E6A30"/>
    <w:rsid w:val="009E6C41"/>
    <w:rsid w:val="009F29EB"/>
    <w:rsid w:val="009F7029"/>
    <w:rsid w:val="00A001A0"/>
    <w:rsid w:val="00A012DF"/>
    <w:rsid w:val="00A029E4"/>
    <w:rsid w:val="00A038E0"/>
    <w:rsid w:val="00A050E7"/>
    <w:rsid w:val="00A06CCE"/>
    <w:rsid w:val="00A12C83"/>
    <w:rsid w:val="00A31AAC"/>
    <w:rsid w:val="00A32905"/>
    <w:rsid w:val="00A36C95"/>
    <w:rsid w:val="00A37886"/>
    <w:rsid w:val="00A37DE3"/>
    <w:rsid w:val="00A452CA"/>
    <w:rsid w:val="00A519D1"/>
    <w:rsid w:val="00A55ECC"/>
    <w:rsid w:val="00A64AB0"/>
    <w:rsid w:val="00A652B4"/>
    <w:rsid w:val="00A65C50"/>
    <w:rsid w:val="00A726F8"/>
    <w:rsid w:val="00AA41B3"/>
    <w:rsid w:val="00AA4A6B"/>
    <w:rsid w:val="00AB1ED6"/>
    <w:rsid w:val="00AB397D"/>
    <w:rsid w:val="00AB4F5D"/>
    <w:rsid w:val="00AB638A"/>
    <w:rsid w:val="00AB6E43"/>
    <w:rsid w:val="00AC1349"/>
    <w:rsid w:val="00AC5B81"/>
    <w:rsid w:val="00AE3ABC"/>
    <w:rsid w:val="00AE4365"/>
    <w:rsid w:val="00AF3016"/>
    <w:rsid w:val="00AF4604"/>
    <w:rsid w:val="00AF73FA"/>
    <w:rsid w:val="00B054D0"/>
    <w:rsid w:val="00B22FE6"/>
    <w:rsid w:val="00B3033D"/>
    <w:rsid w:val="00B367DB"/>
    <w:rsid w:val="00B511C3"/>
    <w:rsid w:val="00B62087"/>
    <w:rsid w:val="00B62F41"/>
    <w:rsid w:val="00B67E25"/>
    <w:rsid w:val="00B7154C"/>
    <w:rsid w:val="00B760E1"/>
    <w:rsid w:val="00B83732"/>
    <w:rsid w:val="00B90B2D"/>
    <w:rsid w:val="00B91832"/>
    <w:rsid w:val="00B934DE"/>
    <w:rsid w:val="00B95D3A"/>
    <w:rsid w:val="00BA1AB3"/>
    <w:rsid w:val="00BA6421"/>
    <w:rsid w:val="00BB3314"/>
    <w:rsid w:val="00BB4FEC"/>
    <w:rsid w:val="00BB511D"/>
    <w:rsid w:val="00BC402F"/>
    <w:rsid w:val="00BD2BAC"/>
    <w:rsid w:val="00BD39A0"/>
    <w:rsid w:val="00BE13EF"/>
    <w:rsid w:val="00BE3123"/>
    <w:rsid w:val="00BE40A5"/>
    <w:rsid w:val="00BE6454"/>
    <w:rsid w:val="00BE73B1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A58B3"/>
    <w:rsid w:val="00CB429B"/>
    <w:rsid w:val="00CC4F9A"/>
    <w:rsid w:val="00CD093E"/>
    <w:rsid w:val="00CD1556"/>
    <w:rsid w:val="00CD1FD7"/>
    <w:rsid w:val="00CE5AC7"/>
    <w:rsid w:val="00CE61A4"/>
    <w:rsid w:val="00CF0BBB"/>
    <w:rsid w:val="00CF2612"/>
    <w:rsid w:val="00CF52C0"/>
    <w:rsid w:val="00CF5CAE"/>
    <w:rsid w:val="00D005FF"/>
    <w:rsid w:val="00D1283A"/>
    <w:rsid w:val="00D17979"/>
    <w:rsid w:val="00D2075F"/>
    <w:rsid w:val="00D23B2F"/>
    <w:rsid w:val="00D36CEB"/>
    <w:rsid w:val="00D37E12"/>
    <w:rsid w:val="00D40416"/>
    <w:rsid w:val="00D40553"/>
    <w:rsid w:val="00D4782A"/>
    <w:rsid w:val="00D670B8"/>
    <w:rsid w:val="00D74F5E"/>
    <w:rsid w:val="00D7603E"/>
    <w:rsid w:val="00D84854"/>
    <w:rsid w:val="00D90124"/>
    <w:rsid w:val="00D90D23"/>
    <w:rsid w:val="00D9392F"/>
    <w:rsid w:val="00DA41F5"/>
    <w:rsid w:val="00DA5655"/>
    <w:rsid w:val="00DA6AED"/>
    <w:rsid w:val="00DB4568"/>
    <w:rsid w:val="00DB7E1B"/>
    <w:rsid w:val="00DC1D81"/>
    <w:rsid w:val="00DC23CB"/>
    <w:rsid w:val="00E05C01"/>
    <w:rsid w:val="00E2740B"/>
    <w:rsid w:val="00E30E6C"/>
    <w:rsid w:val="00E44975"/>
    <w:rsid w:val="00E451EA"/>
    <w:rsid w:val="00E55104"/>
    <w:rsid w:val="00E57F4B"/>
    <w:rsid w:val="00E63889"/>
    <w:rsid w:val="00E647B5"/>
    <w:rsid w:val="00E71C8D"/>
    <w:rsid w:val="00E72360"/>
    <w:rsid w:val="00E76BF3"/>
    <w:rsid w:val="00E972A7"/>
    <w:rsid w:val="00EA262D"/>
    <w:rsid w:val="00EA6660"/>
    <w:rsid w:val="00EA7A73"/>
    <w:rsid w:val="00EB3E91"/>
    <w:rsid w:val="00EC6894"/>
    <w:rsid w:val="00ED0959"/>
    <w:rsid w:val="00ED105A"/>
    <w:rsid w:val="00ED6B12"/>
    <w:rsid w:val="00EE53D6"/>
    <w:rsid w:val="00EE54BC"/>
    <w:rsid w:val="00EF2AA5"/>
    <w:rsid w:val="00EF326D"/>
    <w:rsid w:val="00EF53FE"/>
    <w:rsid w:val="00F2643C"/>
    <w:rsid w:val="00F3370D"/>
    <w:rsid w:val="00F3669D"/>
    <w:rsid w:val="00F405F8"/>
    <w:rsid w:val="00F43A42"/>
    <w:rsid w:val="00F4700F"/>
    <w:rsid w:val="00F56F29"/>
    <w:rsid w:val="00F573EA"/>
    <w:rsid w:val="00F57E9D"/>
    <w:rsid w:val="00F7541F"/>
    <w:rsid w:val="00F80E80"/>
    <w:rsid w:val="00FA6528"/>
    <w:rsid w:val="00FB7A92"/>
    <w:rsid w:val="00FC6387"/>
    <w:rsid w:val="00FC79F4"/>
    <w:rsid w:val="00FD70A7"/>
    <w:rsid w:val="00FE0777"/>
    <w:rsid w:val="00FE0CB3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E1B742"/>
  <w15:chartTrackingRefBased/>
  <w15:docId w15:val="{45C793AE-D7C3-3B4F-B7A9-C4903F855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mr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bidi="ar-SA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4B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C4F9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EA13D-CC98-4391-ACE8-FB4F0D3D8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37</cp:lastModifiedBy>
  <cp:revision>142</cp:revision>
  <dcterms:created xsi:type="dcterms:W3CDTF">2025-07-30T04:08:00Z</dcterms:created>
  <dcterms:modified xsi:type="dcterms:W3CDTF">2025-08-07T12:24:00Z</dcterms:modified>
</cp:coreProperties>
</file>